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2BC0" w:rsidRDefault="00530F64">
      <w:pPr>
        <w:pStyle w:val="Title"/>
      </w:pPr>
      <w:r>
        <w:t>Lab 08</w:t>
      </w:r>
    </w:p>
    <w:p w:rsidR="00792BC0" w:rsidRDefault="00530F64">
      <w:pPr>
        <w:pStyle w:val="Author"/>
      </w:pPr>
      <w:r>
        <w:t>Jyosna Philip</w:t>
      </w:r>
    </w:p>
    <w:p w:rsidR="00792BC0" w:rsidRDefault="00530F64">
      <w:pPr>
        <w:pStyle w:val="Date"/>
      </w:pPr>
      <w:r>
        <w:t>2024-01-18</w:t>
      </w:r>
    </w:p>
    <w:p w:rsidR="00792BC0" w:rsidRDefault="00530F64">
      <w:pPr>
        <w:pStyle w:val="Heading1"/>
      </w:pPr>
      <w:bookmarkStart w:id="0" w:name="aim"/>
      <w:r>
        <w:t>Aim:</w:t>
      </w:r>
    </w:p>
    <w:p w:rsidR="00792BC0" w:rsidRDefault="00530F64">
      <w:pPr>
        <w:pStyle w:val="FirstParagraph"/>
      </w:pPr>
      <w:r>
        <w:t>To find the difference between the theoretical and practical rendition of goodness of fit test.</w:t>
      </w:r>
    </w:p>
    <w:p w:rsidR="00792BC0" w:rsidRDefault="00530F64">
      <w:pPr>
        <w:pStyle w:val="BodyText"/>
      </w:pPr>
      <w:r>
        <w:t>Qs. Suppose you are analysing the distribution of the preferred programming languages among a group of 500 data science students. You have collected data and observed the following distribtution: Python: 300 R: 120 Java: 40 Other: 40 Now the theoretical di</w:t>
      </w:r>
      <w:r>
        <w:t>stribution based on your expectation is as follows(in proportions): Python: 0.56(56%) R: 0.2(20%) Java: 0.1(10%) Other: 0.14(14%)</w:t>
      </w:r>
    </w:p>
    <w:p w:rsidR="00792BC0" w:rsidRDefault="00530F64">
      <w:pPr>
        <w:pStyle w:val="Compact"/>
        <w:numPr>
          <w:ilvl w:val="0"/>
          <w:numId w:val="2"/>
        </w:numPr>
      </w:pPr>
      <w:r>
        <w:t>Evaluate whether the observed values of preferred programming languages align with the expectation?</w:t>
      </w:r>
    </w:p>
    <w:p w:rsidR="00792BC0" w:rsidRDefault="00530F64">
      <w:pPr>
        <w:pStyle w:val="Compact"/>
        <w:numPr>
          <w:ilvl w:val="0"/>
          <w:numId w:val="2"/>
        </w:numPr>
      </w:pPr>
      <w:r>
        <w:t>Find the expected values a</w:t>
      </w:r>
      <w:r>
        <w:t>nd the residuals?</w:t>
      </w:r>
    </w:p>
    <w:p w:rsidR="00792BC0" w:rsidRDefault="00530F64">
      <w:pPr>
        <w:pStyle w:val="SourceCode"/>
      </w:pPr>
      <w:r>
        <w:rPr>
          <w:rStyle w:val="NormalTok"/>
        </w:rPr>
        <w:t>observed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</w:t>
      </w:r>
      <w:r>
        <w:rPr>
          <w:rStyle w:val="OtherTok"/>
        </w:rPr>
        <w:t>=</w:t>
      </w:r>
      <w:r>
        <w:rPr>
          <w:rStyle w:val="FunctionTok"/>
        </w:rPr>
        <w:t>chisq.test</w:t>
      </w:r>
      <w:r>
        <w:rPr>
          <w:rStyle w:val="NormalTok"/>
        </w:rPr>
        <w:t>(observed,</w:t>
      </w:r>
      <w:r>
        <w:rPr>
          <w:rStyle w:val="AttributeTok"/>
        </w:rPr>
        <w:t>p=</w:t>
      </w:r>
      <w:r>
        <w:rPr>
          <w:rStyle w:val="NormalTok"/>
        </w:rPr>
        <w:t>prob)</w:t>
      </w:r>
      <w:r>
        <w:br/>
      </w:r>
      <w:r>
        <w:rPr>
          <w:rStyle w:val="NormalTok"/>
        </w:rPr>
        <w:t>m</w:t>
      </w:r>
    </w:p>
    <w:p w:rsidR="00792BC0" w:rsidRDefault="00530F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bserved</w:t>
      </w:r>
      <w:r>
        <w:br/>
      </w:r>
      <w:r>
        <w:rPr>
          <w:rStyle w:val="VerbatimChar"/>
        </w:rPr>
        <w:t>## X-squared = 20.286, df = 3, p-value = 0.0001481</w:t>
      </w:r>
    </w:p>
    <w:p w:rsidR="00792BC0" w:rsidRDefault="00530F64">
      <w:pPr>
        <w:pStyle w:val="FirstParagraph"/>
      </w:pPr>
      <w:r>
        <w:t>We get chi-squared value as 20.</w:t>
      </w:r>
      <w:r>
        <w:t>286 and p-value 0.00014. Since pvalue is less than 0.05 we reject H0 and conclude that the observation doesnt align with the expected values.</w:t>
      </w:r>
    </w:p>
    <w:p w:rsidR="00792BC0" w:rsidRDefault="00530F64">
      <w:pPr>
        <w:pStyle w:val="SourceCode"/>
      </w:pP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>expected</w:t>
      </w:r>
    </w:p>
    <w:p w:rsidR="00792BC0" w:rsidRDefault="00530F64">
      <w:pPr>
        <w:pStyle w:val="SourceCode"/>
      </w:pPr>
      <w:r>
        <w:rPr>
          <w:rStyle w:val="VerbatimChar"/>
        </w:rPr>
        <w:t>## [1] 280 100  50  70</w:t>
      </w:r>
    </w:p>
    <w:p w:rsidR="00792BC0" w:rsidRDefault="00530F64">
      <w:pPr>
        <w:pStyle w:val="FirstParagraph"/>
      </w:pPr>
      <w:r>
        <w:t>280,100,50 and 70 are the expected values of Python,R,Java and other languages r</w:t>
      </w:r>
      <w:r>
        <w:t>espectively.</w:t>
      </w:r>
    </w:p>
    <w:p w:rsidR="00792BC0" w:rsidRDefault="00530F64">
      <w:pPr>
        <w:pStyle w:val="SourceCode"/>
      </w:pP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>residuals</w:t>
      </w:r>
    </w:p>
    <w:p w:rsidR="00792BC0" w:rsidRDefault="00530F64">
      <w:pPr>
        <w:pStyle w:val="SourceCode"/>
      </w:pPr>
      <w:r>
        <w:rPr>
          <w:rStyle w:val="VerbatimChar"/>
        </w:rPr>
        <w:t>## [1]  1.195229  2.000000 -1.414214 -3.585686</w:t>
      </w:r>
    </w:p>
    <w:p w:rsidR="00401072" w:rsidRDefault="00530F64" w:rsidP="00401072">
      <w:pPr>
        <w:pStyle w:val="FirstParagraph"/>
      </w:pPr>
      <w:r>
        <w:t>1.19, 2,-1.4,-3.58 are the residuals associated with Python,R,Java and other languages respectively.</w:t>
      </w:r>
    </w:p>
    <w:p w:rsidR="00401072" w:rsidRDefault="00530F64" w:rsidP="00401072">
      <w:pPr>
        <w:pStyle w:val="FirstParagraph"/>
      </w:pPr>
      <w:r>
        <w:lastRenderedPageBreak/>
        <w:t>Conclusion: pvalue&lt;0.05,Hence we conclude that the preference doesnt align with the</w:t>
      </w:r>
      <w:r>
        <w:t xml:space="preserve"> expectations.</w:t>
      </w:r>
      <w:r w:rsidR="00401072">
        <w:rPr>
          <w:noProof/>
        </w:rPr>
      </w:r>
      <w:r w:rsidR="00401072">
        <w:pict>
          <v:rect id="AutoShape 3" o:spid="_x0000_s1026" alt="blob:https://web.whatsapp.com/f80a7533-41e6-4bee-a008-617894f32a59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" filled="f" stroked="f">
            <o:lock v:ext="edit" aspectratio="t"/>
            <w10:wrap type="none"/>
            <w10:anchorlock/>
          </v:rect>
        </w:pict>
      </w:r>
    </w:p>
    <w:p w:rsidR="00401072" w:rsidRPr="00401072" w:rsidRDefault="00401072" w:rsidP="00401072">
      <w:pPr>
        <w:pStyle w:val="BodyText"/>
      </w:pPr>
      <w:r>
        <w:t>Theoretical test:</w:t>
      </w:r>
    </w:p>
    <w:p w:rsidR="00401072" w:rsidRDefault="00401072">
      <w:pPr>
        <w:pStyle w:val="BodyText"/>
      </w:pPr>
      <w:r w:rsidRPr="00401072">
        <w:rPr>
          <w:noProof/>
        </w:rPr>
        <w:drawing>
          <wp:inline distT="0" distB="0" distL="0" distR="0">
            <wp:extent cx="5943600" cy="3469640"/>
            <wp:effectExtent l="0" t="0" r="0" b="0"/>
            <wp:docPr id="1" name="Picture 1" descr="C:\Users\jyosn\Downloads\WhatsApp Image 2024-01-23 at 12.02.11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yosn\Downloads\WhatsApp Image 2024-01-23 at 12.02.11 PM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072" w:rsidRDefault="00401072">
      <w:pPr>
        <w:pStyle w:val="BodyText"/>
      </w:pPr>
      <w:r>
        <w:t>The chi-square value aligns with that obtained practically.</w:t>
      </w:r>
    </w:p>
    <w:p w:rsidR="00792BC0" w:rsidRDefault="00530F64">
      <w:pPr>
        <w:pStyle w:val="BodyText"/>
      </w:pPr>
      <w:r>
        <w:t>#Notebook Questions Q1. test the hypothesis that the no of parts in demand doesnt depend on the type of day H0:no of parts in demand doesnt depend on the type of day h1:no of parts in demand depend on the type of day</w:t>
      </w:r>
    </w:p>
    <w:p w:rsidR="00792BC0" w:rsidRDefault="00530F64">
      <w:pPr>
        <w:pStyle w:val="SourceCode"/>
      </w:pPr>
      <w:r>
        <w:rPr>
          <w:rStyle w:val="NormalTok"/>
        </w:rPr>
        <w:t>observed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24</w:t>
      </w:r>
      <w:r>
        <w:rPr>
          <w:rStyle w:val="NormalTok"/>
        </w:rPr>
        <w:t>,</w:t>
      </w:r>
      <w:r>
        <w:rPr>
          <w:rStyle w:val="DecValTok"/>
        </w:rPr>
        <w:t>1125</w:t>
      </w:r>
      <w:r>
        <w:rPr>
          <w:rStyle w:val="NormalTok"/>
        </w:rPr>
        <w:t>,</w:t>
      </w:r>
      <w:r>
        <w:rPr>
          <w:rStyle w:val="DecValTok"/>
        </w:rPr>
        <w:t>1110</w:t>
      </w:r>
      <w:r>
        <w:rPr>
          <w:rStyle w:val="NormalTok"/>
        </w:rPr>
        <w:t>,</w:t>
      </w:r>
      <w:r>
        <w:rPr>
          <w:rStyle w:val="DecValTok"/>
        </w:rPr>
        <w:t>1120</w:t>
      </w:r>
      <w:r>
        <w:rPr>
          <w:rStyle w:val="NormalTok"/>
        </w:rPr>
        <w:t>,</w:t>
      </w:r>
      <w:r>
        <w:rPr>
          <w:rStyle w:val="DecValTok"/>
        </w:rPr>
        <w:t>1126</w:t>
      </w:r>
      <w:r>
        <w:rPr>
          <w:rStyle w:val="NormalTok"/>
        </w:rPr>
        <w:t>,</w:t>
      </w:r>
      <w:r>
        <w:rPr>
          <w:rStyle w:val="DecValTok"/>
        </w:rPr>
        <w:t>11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hisq.test</w:t>
      </w:r>
      <w:r>
        <w:rPr>
          <w:rStyle w:val="NormalTok"/>
        </w:rPr>
        <w:t>(observed,</w:t>
      </w:r>
      <w:r>
        <w:rPr>
          <w:rStyle w:val="AttributeTok"/>
        </w:rPr>
        <w:t>p=</w:t>
      </w:r>
      <w:r>
        <w:rPr>
          <w:rStyle w:val="NormalTok"/>
        </w:rPr>
        <w:t>prob)</w:t>
      </w:r>
    </w:p>
    <w:p w:rsidR="00792BC0" w:rsidRDefault="00530F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bserved</w:t>
      </w:r>
      <w:r>
        <w:br/>
      </w:r>
      <w:r>
        <w:rPr>
          <w:rStyle w:val="VerbatimChar"/>
        </w:rPr>
        <w:t>## X-squared = 0.18036, df = 5, p-value = 0.9993</w:t>
      </w:r>
    </w:p>
    <w:p w:rsidR="00792BC0" w:rsidRDefault="00530F64">
      <w:pPr>
        <w:pStyle w:val="FirstParagraph"/>
      </w:pPr>
      <w:r>
        <w:t xml:space="preserve">We get chi-squared value is 0.18 and p-value as 0.99. </w:t>
      </w:r>
      <w:r>
        <w:t>Conclusion: since p value&gt;0.05 we conclude that there is no dependency of parts on demand and type of day.</w:t>
      </w:r>
    </w:p>
    <w:p w:rsidR="00401072" w:rsidRDefault="00401072" w:rsidP="00401072">
      <w:pPr>
        <w:pStyle w:val="BodyText"/>
      </w:pPr>
      <w:r w:rsidRPr="00401072">
        <w:rPr>
          <w:noProof/>
        </w:rPr>
        <w:lastRenderedPageBreak/>
        <w:drawing>
          <wp:inline distT="0" distB="0" distL="0" distR="0">
            <wp:extent cx="5943600" cy="5222240"/>
            <wp:effectExtent l="0" t="0" r="0" b="0"/>
            <wp:docPr id="3" name="Picture 3" descr="C:\Users\jyosn\Downloads\WhatsApp Image 2024-01-23 at 12.08.4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yosn\Downloads\WhatsApp Image 2024-01-23 at 12.08.46 PM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2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072" w:rsidRPr="00401072" w:rsidRDefault="00401072" w:rsidP="00401072">
      <w:pPr>
        <w:pStyle w:val="BodyText"/>
      </w:pPr>
      <w:r>
        <w:t>The chi-square value aligns with that obtained practically.</w:t>
      </w:r>
      <w:bookmarkStart w:id="1" w:name="_GoBack"/>
      <w:bookmarkEnd w:id="1"/>
    </w:p>
    <w:p w:rsidR="00792BC0" w:rsidRDefault="00530F64">
      <w:pPr>
        <w:pStyle w:val="Heading1"/>
      </w:pPr>
      <w:bookmarkStart w:id="2" w:name="conclusion"/>
      <w:bookmarkEnd w:id="0"/>
      <w:r>
        <w:t>CONCLUSION</w:t>
      </w:r>
    </w:p>
    <w:p w:rsidR="00792BC0" w:rsidRDefault="00530F64">
      <w:pPr>
        <w:pStyle w:val="FirstParagraph"/>
      </w:pPr>
      <w:r>
        <w:t>Goodness of fit test was carried out for the given questions both practically and theoretically and the results were compared.</w:t>
      </w:r>
      <w:bookmarkEnd w:id="2"/>
    </w:p>
    <w:sectPr w:rsidR="00792B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0F64" w:rsidRDefault="00530F64">
      <w:pPr>
        <w:spacing w:after="0"/>
      </w:pPr>
      <w:r>
        <w:separator/>
      </w:r>
    </w:p>
  </w:endnote>
  <w:endnote w:type="continuationSeparator" w:id="0">
    <w:p w:rsidR="00530F64" w:rsidRDefault="00530F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0F64" w:rsidRDefault="00530F64">
      <w:r>
        <w:separator/>
      </w:r>
    </w:p>
  </w:footnote>
  <w:footnote w:type="continuationSeparator" w:id="0">
    <w:p w:rsidR="00530F64" w:rsidRDefault="00530F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D3A55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6F063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92BC0"/>
    <w:rsid w:val="00401072"/>
    <w:rsid w:val="00530F64"/>
    <w:rsid w:val="00792B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E48118E"/>
  <w15:docId w15:val="{CF038049-243E-427F-945E-EDF5B59E9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8</vt:lpstr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8</dc:title>
  <dc:creator>Jyosna Philip</dc:creator>
  <cp:keywords/>
  <cp:lastModifiedBy>jyosna philip</cp:lastModifiedBy>
  <cp:revision>2</cp:revision>
  <dcterms:created xsi:type="dcterms:W3CDTF">2024-01-23T06:07:00Z</dcterms:created>
  <dcterms:modified xsi:type="dcterms:W3CDTF">2024-01-23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8</vt:lpwstr>
  </property>
  <property fmtid="{D5CDD505-2E9C-101B-9397-08002B2CF9AE}" pid="3" name="output">
    <vt:lpwstr>word_document</vt:lpwstr>
  </property>
</Properties>
</file>